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5767E1" w14:textId="77777777" w:rsidR="006C5D2D" w:rsidRDefault="0037251F" w:rsidP="005D72C0">
      <w:pPr>
        <w:spacing w:before="100"/>
        <w:ind w:left="184" w:right="11060"/>
        <w:rPr>
          <w:rFonts w:ascii="Times New Roman" w:eastAsia="Times New Roman" w:hAnsi="Times New Roman" w:cs="Times New Roman"/>
          <w:sz w:val="4"/>
          <w:szCs w:val="4"/>
        </w:rPr>
      </w:pPr>
      <w:r>
        <w:rPr>
          <w:rFonts w:ascii="Times New Roman" w:eastAsia="Times New Roman" w:hAnsi="Times New Roman" w:cs="Times New Roman"/>
          <w:noProof/>
          <w:sz w:val="4"/>
          <w:szCs w:val="4"/>
        </w:rPr>
        <w:drawing>
          <wp:anchor distT="0" distB="0" distL="114300" distR="114300" simplePos="0" relativeHeight="251677184" behindDoc="1" locked="0" layoutInCell="1" allowOverlap="1" wp14:anchorId="6CDF2CB1" wp14:editId="6670A33F">
            <wp:simplePos x="0" y="0"/>
            <wp:positionH relativeFrom="column">
              <wp:posOffset>2540</wp:posOffset>
            </wp:positionH>
            <wp:positionV relativeFrom="paragraph">
              <wp:posOffset>-193040</wp:posOffset>
            </wp:positionV>
            <wp:extent cx="1472565" cy="527828"/>
            <wp:effectExtent l="0" t="0" r="0" b="571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w-TM-3.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92549" cy="534991"/>
                    </a:xfrm>
                    <a:prstGeom prst="rect">
                      <a:avLst/>
                    </a:prstGeom>
                  </pic:spPr>
                </pic:pic>
              </a:graphicData>
            </a:graphic>
            <wp14:sizeRelH relativeFrom="margin">
              <wp14:pctWidth>0</wp14:pctWidth>
            </wp14:sizeRelH>
            <wp14:sizeRelV relativeFrom="margin">
              <wp14:pctHeight>0</wp14:pctHeight>
            </wp14:sizeRelV>
          </wp:anchor>
        </w:drawing>
      </w:r>
    </w:p>
    <w:p w14:paraId="5338F95B" w14:textId="77777777"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7562E5">
        <w:rPr>
          <w:rFonts w:ascii="Franklin Gothic Demi" w:eastAsia="Franklin Gothic Demi" w:hAnsi="Franklin Gothic Demi" w:cs="Franklin Gothic Demi"/>
          <w:sz w:val="60"/>
          <w:szCs w:val="60"/>
        </w:rPr>
        <w:t xml:space="preserve"> Training</w:t>
      </w:r>
      <w:r w:rsidR="00A75115" w:rsidRPr="00DA663F">
        <w:rPr>
          <w:rFonts w:ascii="Franklin Gothic Demi" w:eastAsia="Franklin Gothic Demi" w:hAnsi="Franklin Gothic Demi" w:cs="Franklin Gothic Demi"/>
          <w:sz w:val="60"/>
          <w:szCs w:val="60"/>
        </w:rPr>
        <w:t xml:space="preserve"> </w:t>
      </w:r>
    </w:p>
    <w:p w14:paraId="25EC85DB"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37251F">
        <w:rPr>
          <w:b/>
          <w:spacing w:val="-9"/>
          <w:sz w:val="30"/>
          <w:szCs w:val="30"/>
        </w:rPr>
        <w:t xml:space="preserve">Essentials </w:t>
      </w:r>
    </w:p>
    <w:p w14:paraId="7DD7E431" w14:textId="294EEE84" w:rsidR="006C5D2D" w:rsidRDefault="008F7DBA" w:rsidP="005D72C0">
      <w:pPr>
        <w:pStyle w:val="Heading1"/>
        <w:spacing w:before="33"/>
        <w:ind w:left="0"/>
        <w:rPr>
          <w:sz w:val="15"/>
          <w:szCs w:val="15"/>
        </w:rPr>
      </w:pPr>
      <w:r w:rsidRPr="00DA663F">
        <w:rPr>
          <w:spacing w:val="-9"/>
          <w:sz w:val="28"/>
          <w:szCs w:val="28"/>
        </w:rPr>
        <w:t>Presented by Wollam Petroleum Advisory Group</w:t>
      </w:r>
      <w:r>
        <w:rPr>
          <w:spacing w:val="-9"/>
        </w:rPr>
        <w:br/>
      </w:r>
      <w:r w:rsidR="005C3A0B" w:rsidRPr="00DA663F">
        <w:rPr>
          <w:rFonts w:ascii="Franklin Gothic Demi" w:eastAsia="Franklin Gothic Demi" w:hAnsi="Franklin Gothic Demi" w:cs="Franklin Gothic Demi"/>
          <w:spacing w:val="-9"/>
          <w:sz w:val="36"/>
          <w:szCs w:val="36"/>
        </w:rPr>
        <w:t>201</w:t>
      </w:r>
      <w:r w:rsidR="00F57088">
        <w:rPr>
          <w:rFonts w:ascii="Franklin Gothic Demi" w:eastAsia="Franklin Gothic Demi" w:hAnsi="Franklin Gothic Demi" w:cs="Franklin Gothic Demi"/>
          <w:sz w:val="36"/>
          <w:szCs w:val="36"/>
        </w:rPr>
        <w:t>7</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77777777" w:rsidR="006C5D2D" w:rsidRDefault="000F407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0153D911" wp14:editId="5BB6BE85">
                <wp:simplePos x="0" y="0"/>
                <wp:positionH relativeFrom="page">
                  <wp:posOffset>4231005</wp:posOffset>
                </wp:positionH>
                <wp:positionV relativeFrom="paragraph">
                  <wp:posOffset>7620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EE9E07" id="Group 3" o:spid="_x0000_s1026" style="position:absolute;margin-left:333.15pt;margin-top:6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0A10238F" wp14:editId="2830DB2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EE233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2DD05D3B"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BF202D">
        <w:rPr>
          <w:rFonts w:ascii="Franklin Gothic Demi" w:hAnsi="Franklin Gothic Demi"/>
          <w:sz w:val="16"/>
          <w:szCs w:val="16"/>
        </w:rPr>
        <w:t>3</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Pr>
          <w:rFonts w:ascii="Franklin Gothic Demi" w:hAnsi="Franklin Gothic Demi"/>
          <w:sz w:val="16"/>
          <w:szCs w:val="16"/>
        </w:rPr>
        <w:t>Essentials</w:t>
      </w:r>
    </w:p>
    <w:p w14:paraId="5061CBD5" w14:textId="33F861FC"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7251F">
        <w:rPr>
          <w:rFonts w:ascii="Franklin Gothic Book" w:eastAsia="Franklin Gothic Book" w:hAnsi="Franklin Gothic Book"/>
          <w:b/>
          <w:strike/>
          <w:sz w:val="16"/>
          <w:szCs w:val="16"/>
        </w:rPr>
        <w:t>$</w:t>
      </w:r>
      <w:r w:rsidR="009F4F47" w:rsidRPr="0037251F">
        <w:rPr>
          <w:rFonts w:ascii="Franklin Gothic Book" w:eastAsia="Franklin Gothic Book" w:hAnsi="Franklin Gothic Book"/>
          <w:b/>
          <w:strike/>
          <w:sz w:val="16"/>
          <w:szCs w:val="16"/>
        </w:rPr>
        <w:t>1</w:t>
      </w:r>
      <w:r w:rsidR="00C47565" w:rsidRPr="0037251F">
        <w:rPr>
          <w:rFonts w:ascii="Franklin Gothic Book" w:eastAsia="Franklin Gothic Book" w:hAnsi="Franklin Gothic Book"/>
          <w:b/>
          <w:strike/>
          <w:sz w:val="16"/>
          <w:szCs w:val="16"/>
        </w:rPr>
        <w:t>995</w:t>
      </w:r>
      <w:r w:rsidRPr="0037251F">
        <w:rPr>
          <w:rFonts w:ascii="Franklin Gothic Book" w:eastAsia="Franklin Gothic Book" w:hAnsi="Franklin Gothic Book"/>
          <w:b/>
          <w:strike/>
          <w:sz w:val="16"/>
          <w:szCs w:val="16"/>
        </w:rPr>
        <w:t>.00</w:t>
      </w:r>
      <w:r w:rsidR="0037251F">
        <w:rPr>
          <w:rFonts w:ascii="Franklin Gothic Book" w:eastAsia="Franklin Gothic Book" w:hAnsi="Franklin Gothic Book"/>
          <w:b/>
          <w:sz w:val="16"/>
          <w:szCs w:val="16"/>
        </w:rPr>
        <w:t xml:space="preserve"> </w:t>
      </w:r>
      <w:r w:rsidR="0037251F" w:rsidRPr="0037251F">
        <w:rPr>
          <w:rFonts w:ascii="Franklin Gothic Book" w:eastAsia="Franklin Gothic Book" w:hAnsi="Franklin Gothic Book"/>
          <w:b/>
          <w:color w:val="C00000"/>
          <w:sz w:val="16"/>
          <w:szCs w:val="16"/>
        </w:rPr>
        <w:t>$</w:t>
      </w:r>
      <w:r w:rsidR="00F57088">
        <w:rPr>
          <w:rFonts w:ascii="Franklin Gothic Book" w:eastAsia="Franklin Gothic Book" w:hAnsi="Franklin Gothic Book"/>
          <w:b/>
          <w:color w:val="C00000"/>
          <w:sz w:val="16"/>
          <w:szCs w:val="16"/>
        </w:rPr>
        <w:t>1595</w:t>
      </w:r>
    </w:p>
    <w:p w14:paraId="5AD3D118" w14:textId="0B0969AD" w:rsidR="006C7873" w:rsidRDefault="006C7873"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1D0EDE80" w:rsidR="001E5CE8" w:rsidRDefault="00556FFF"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31C45AEA" w14:textId="77777777" w:rsidR="006C7873" w:rsidRDefault="006C7873" w:rsidP="006C7873">
      <w:pPr>
        <w:pStyle w:val="BodyText"/>
        <w:spacing w:line="172" w:lineRule="exact"/>
        <w:ind w:left="0"/>
        <w:rPr>
          <w:noProof/>
          <w:color w:val="C00000"/>
        </w:rPr>
      </w:pPr>
    </w:p>
    <w:p w14:paraId="01CDD852" w14:textId="50F067A1" w:rsidR="006C7873" w:rsidRDefault="006C7873" w:rsidP="006C7873">
      <w:pPr>
        <w:pStyle w:val="BodyText"/>
        <w:spacing w:line="172" w:lineRule="exact"/>
        <w:ind w:left="0"/>
        <w:rPr>
          <w:noProof/>
          <w:color w:val="C00000"/>
        </w:rPr>
      </w:pPr>
      <w:r>
        <w:rPr>
          <w:noProof/>
          <w:color w:val="C00000"/>
        </w:rPr>
        <w:t>*Additional f</w:t>
      </w:r>
      <w:r w:rsidRPr="0073726E">
        <w:rPr>
          <w:noProof/>
          <w:color w:val="C00000"/>
        </w:rPr>
        <w:t xml:space="preserve">ee: $75 for Registered Professional Network (RPN) credentials and wallet card.   </w:t>
      </w:r>
    </w:p>
    <w:p w14:paraId="5E7A8414" w14:textId="77777777" w:rsidR="006C7873" w:rsidRPr="005D72C0" w:rsidRDefault="006C7873" w:rsidP="001E5CE8">
      <w:pPr>
        <w:pStyle w:val="BodyText"/>
        <w:spacing w:line="172" w:lineRule="exact"/>
        <w:ind w:left="0"/>
        <w:rPr>
          <w:rFonts w:cs="Franklin Gothic Book"/>
        </w:rPr>
      </w:pP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556FFF"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36342439" w14:textId="426A309D" w:rsidR="00DA6156" w:rsidRDefault="00556FFF" w:rsidP="00DA6156">
      <w:pPr>
        <w:tabs>
          <w:tab w:val="left" w:pos="2280"/>
          <w:tab w:val="left" w:pos="2520"/>
        </w:tabs>
        <w:spacing w:line="180" w:lineRule="exact"/>
        <w:rPr>
          <w:rFonts w:ascii="Franklin Gothic Book" w:eastAsia="Franklin Gothic Book" w:hAnsi="Franklin Gothic Book"/>
          <w:b/>
          <w:sz w:val="16"/>
          <w:szCs w:val="16"/>
        </w:rPr>
      </w:pPr>
      <w:sdt>
        <w:sdtPr>
          <w:rPr>
            <w:rFonts w:ascii="Franklin Gothic Book" w:hAnsi="Franklin Gothic Book" w:cs="FranklinGothicBook"/>
            <w:color w:val="000000"/>
            <w:sz w:val="16"/>
            <w:szCs w:val="16"/>
          </w:rPr>
          <w:id w:val="314313213"/>
          <w14:checkbox>
            <w14:checked w14:val="0"/>
            <w14:checkedState w14:val="2612" w14:font="Arial"/>
            <w14:uncheckedState w14:val="2610" w14:font="Arial"/>
          </w14:checkbox>
        </w:sdtPr>
        <w:sdtEnd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E</w:t>
      </w:r>
      <w:r w:rsidR="00DA6156">
        <w:rPr>
          <w:rFonts w:ascii="Franklin Gothic Book" w:eastAsia="Franklin Gothic Book" w:hAnsi="Franklin Gothic Book" w:cs="Franklin Gothic Book"/>
          <w:sz w:val="16"/>
          <w:szCs w:val="16"/>
        </w:rPr>
        <w:t>lectronic version of Credentials - $9.95</w:t>
      </w: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9F5ED12"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374C115C" w14:textId="421AB90D" w:rsidR="00024A0C" w:rsidRDefault="00556FFF"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575413">
        <w:rPr>
          <w:rFonts w:ascii="Franklin Gothic Book" w:hAnsi="Franklin Gothic Book" w:cs="FranklinGothicBook"/>
          <w:color w:val="000000"/>
          <w:sz w:val="16"/>
          <w:szCs w:val="16"/>
        </w:rPr>
        <w:t xml:space="preserve"> TX-US (</w:t>
      </w:r>
      <w:r w:rsidR="0086295A">
        <w:rPr>
          <w:rFonts w:ascii="Franklin Gothic Book" w:hAnsi="Franklin Gothic Book" w:cs="FranklinGothicBook"/>
          <w:color w:val="000000"/>
          <w:sz w:val="16"/>
          <w:szCs w:val="16"/>
        </w:rPr>
        <w:t>July 10-12</w:t>
      </w:r>
      <w:r w:rsidR="000F4071">
        <w:rPr>
          <w:rFonts w:ascii="Franklin Gothic Book" w:hAnsi="Franklin Gothic Book" w:cs="FranklinGothicBook"/>
          <w:color w:val="000000"/>
          <w:sz w:val="16"/>
          <w:szCs w:val="16"/>
        </w:rPr>
        <w:t>)</w:t>
      </w:r>
    </w:p>
    <w:p w14:paraId="7C42B702" w14:textId="23D0AEAA" w:rsidR="006A5181" w:rsidRDefault="00556FFF"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575413">
        <w:rPr>
          <w:rFonts w:ascii="Franklin Gothic Book" w:hAnsi="Franklin Gothic Book" w:cs="FranklinGothicBook"/>
          <w:color w:val="000000"/>
          <w:sz w:val="16"/>
          <w:szCs w:val="16"/>
        </w:rPr>
        <w:t xml:space="preserve"> Houston, TX-US (</w:t>
      </w:r>
      <w:r w:rsidR="0086295A">
        <w:rPr>
          <w:rFonts w:ascii="Franklin Gothic Book" w:hAnsi="Franklin Gothic Book" w:cs="FranklinGothicBook"/>
          <w:color w:val="000000"/>
          <w:sz w:val="16"/>
          <w:szCs w:val="16"/>
        </w:rPr>
        <w:t>Sept. 11-13</w:t>
      </w:r>
      <w:r w:rsidR="000F4071">
        <w:rPr>
          <w:rFonts w:ascii="Franklin Gothic Book" w:hAnsi="Franklin Gothic Book" w:cs="FranklinGothicBook"/>
          <w:color w:val="000000"/>
          <w:sz w:val="16"/>
          <w:szCs w:val="16"/>
        </w:rPr>
        <w:t>)</w:t>
      </w:r>
    </w:p>
    <w:p w14:paraId="2673B799" w14:textId="0B2F7DD2" w:rsidR="005D72C0" w:rsidRDefault="00556FFF"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B30636">
        <w:rPr>
          <w:rFonts w:ascii="Franklin Gothic Book" w:hAnsi="Franklin Gothic Book" w:cs="FranklinGothicBook"/>
          <w:color w:val="000000"/>
          <w:sz w:val="16"/>
          <w:szCs w:val="16"/>
        </w:rPr>
        <w:t xml:space="preserve"> Houston</w:t>
      </w:r>
      <w:r w:rsidR="00024A0C">
        <w:rPr>
          <w:rFonts w:ascii="Franklin Gothic Book" w:hAnsi="Franklin Gothic Book" w:cs="FranklinGothicBook"/>
          <w:color w:val="000000"/>
          <w:sz w:val="16"/>
          <w:szCs w:val="16"/>
        </w:rPr>
        <w:t>, TX-US (</w:t>
      </w:r>
      <w:r w:rsidR="0086295A">
        <w:rPr>
          <w:rFonts w:ascii="Franklin Gothic Book" w:hAnsi="Franklin Gothic Book" w:cs="FranklinGothicBook"/>
          <w:color w:val="000000"/>
          <w:sz w:val="16"/>
          <w:szCs w:val="16"/>
        </w:rPr>
        <w:t>Nov. 6-8</w:t>
      </w:r>
      <w:r w:rsidR="000F4071">
        <w:rPr>
          <w:rFonts w:ascii="Franklin Gothic Book" w:hAnsi="Franklin Gothic Book" w:cs="FranklinGothicBook"/>
          <w:color w:val="000000"/>
          <w:sz w:val="16"/>
          <w:szCs w:val="16"/>
        </w:rPr>
        <w:t>)</w:t>
      </w:r>
    </w:p>
    <w:p w14:paraId="40572367" w14:textId="72AE17EE"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7EF38FB8" w14:textId="5AD3FD5A"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60DD84D8"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D3E4E2D"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6BB32418"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1 Technical Application for Lead Auditor course.  Please visit </w:t>
      </w:r>
      <w:hyperlink r:id="rId12"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41EBB2E" w14:textId="77777777" w:rsidR="000F4071" w:rsidRDefault="000F4071" w:rsidP="00A244C4">
      <w:pPr>
        <w:spacing w:line="164" w:lineRule="exact"/>
        <w:ind w:left="90"/>
        <w:rPr>
          <w:rFonts w:ascii="Franklin Gothic Demi" w:eastAsia="Franklin Gothic Demi" w:hAnsi="Franklin Gothic Demi"/>
          <w:sz w:val="18"/>
          <w:szCs w:val="18"/>
        </w:rPr>
      </w:pPr>
    </w:p>
    <w:p w14:paraId="20292795" w14:textId="16CFD089" w:rsidR="00DA6156" w:rsidRDefault="00DA6156" w:rsidP="00A244C4">
      <w:pPr>
        <w:spacing w:line="164" w:lineRule="exact"/>
        <w:ind w:left="90"/>
        <w:rPr>
          <w:rFonts w:ascii="Franklin Gothic Demi" w:eastAsia="Franklin Gothic Demi" w:hAnsi="Franklin Gothic Demi"/>
          <w:sz w:val="18"/>
          <w:szCs w:val="18"/>
        </w:rPr>
      </w:pPr>
    </w:p>
    <w:p w14:paraId="3F2D021B" w14:textId="77777777" w:rsidR="006C7873" w:rsidRDefault="006C7873" w:rsidP="00A244C4">
      <w:pPr>
        <w:spacing w:line="164" w:lineRule="exact"/>
        <w:ind w:left="90"/>
        <w:rPr>
          <w:rFonts w:ascii="Franklin Gothic Demi" w:eastAsia="Franklin Gothic Demi" w:hAnsi="Franklin Gothic Demi"/>
          <w:sz w:val="18"/>
          <w:szCs w:val="18"/>
        </w:rPr>
      </w:pPr>
    </w:p>
    <w:p w14:paraId="44C6F899" w14:textId="77777777" w:rsidR="006C7873" w:rsidRDefault="006C7873" w:rsidP="00A244C4">
      <w:pPr>
        <w:spacing w:line="164" w:lineRule="exact"/>
        <w:ind w:left="90"/>
        <w:rPr>
          <w:rFonts w:ascii="Franklin Gothic Demi" w:eastAsia="Franklin Gothic Demi" w:hAnsi="Franklin Gothic Demi"/>
          <w:sz w:val="18"/>
          <w:szCs w:val="18"/>
        </w:rPr>
      </w:pPr>
    </w:p>
    <w:p w14:paraId="29FF7535" w14:textId="3CB69D8D"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5ECD2EDF"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CA6F549" wp14:editId="2C1CE476">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10683C"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08C1455"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6B754EEB" wp14:editId="0E61753A">
                <wp:simplePos x="0" y="0"/>
                <wp:positionH relativeFrom="page">
                  <wp:posOffset>4234180</wp:posOffset>
                </wp:positionH>
                <wp:positionV relativeFrom="paragraph">
                  <wp:posOffset>33782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77FF8E" id="Group 5" o:spid="_x0000_s1026" style="position:absolute;margin-left:333.4pt;margin-top:26.6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4BDADC41" wp14:editId="26408D92">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4C5BA2"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18F4A2E6" w14:textId="77777777" w:rsidR="006C5D2D" w:rsidRDefault="00915797" w:rsidP="00A244C4">
      <w:pPr>
        <w:pStyle w:val="BodyText"/>
        <w:ind w:left="90"/>
      </w:pPr>
      <w:r>
        <w:rPr>
          <w:noProof/>
        </w:rPr>
        <mc:AlternateContent>
          <mc:Choice Requires="wpg">
            <w:drawing>
              <wp:anchor distT="0" distB="0" distL="114300" distR="114300" simplePos="0" relativeHeight="251664896" behindDoc="1" locked="0" layoutInCell="1" allowOverlap="1" wp14:anchorId="1583D95B" wp14:editId="7E363E30">
                <wp:simplePos x="0" y="0"/>
                <wp:positionH relativeFrom="page">
                  <wp:posOffset>4218305</wp:posOffset>
                </wp:positionH>
                <wp:positionV relativeFrom="paragraph">
                  <wp:posOffset>10096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6E8DE2" id="Group 7" o:spid="_x0000_s1026" style="position:absolute;margin-left:332.15pt;margin-top:7.9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p>
    <w:p w14:paraId="4B48D577" w14:textId="58F46EB5" w:rsidR="00166EF0" w:rsidRPr="00166EF0" w:rsidRDefault="00166EF0" w:rsidP="00166EF0">
      <w:pPr>
        <w:pStyle w:val="BodyText"/>
        <w:spacing w:before="14"/>
        <w:ind w:left="90"/>
        <w:rPr>
          <w:i/>
        </w:rPr>
      </w:pPr>
      <w:r w:rsidRPr="00166EF0">
        <w:rPr>
          <w:i/>
        </w:rPr>
        <w:t>There will be a convenience fee of 2</w:t>
      </w:r>
      <w:r w:rsidR="0086295A">
        <w:rPr>
          <w:i/>
        </w:rPr>
        <w:t>.5</w:t>
      </w:r>
      <w:r w:rsidRPr="00166EF0">
        <w:rPr>
          <w:i/>
        </w:rPr>
        <w:t xml:space="preserve">% for each credit card payment. </w:t>
      </w:r>
    </w:p>
    <w:p w14:paraId="50F844B1" w14:textId="77777777" w:rsidR="00166EF0" w:rsidRDefault="00166EF0">
      <w:pPr>
        <w:pStyle w:val="Heading2"/>
      </w:pPr>
    </w:p>
    <w:p w14:paraId="69862845" w14:textId="77777777"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777777"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Pet</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eum</w:t>
      </w:r>
      <w:r w:rsidRPr="00CC24F4">
        <w:rPr>
          <w:rFonts w:ascii="Franklin Gothic Book" w:eastAsia="Franklin Gothic Book" w:hAnsi="Franklin Gothic Book" w:cs="Franklin Gothic Book"/>
          <w:b/>
          <w:spacing w:val="-7"/>
        </w:rPr>
        <w:t xml:space="preserve"> </w:t>
      </w:r>
      <w:r w:rsidRPr="00CC24F4">
        <w:rPr>
          <w:rFonts w:ascii="Franklin Gothic Book" w:eastAsia="Franklin Gothic Book" w:hAnsi="Franklin Gothic Book" w:cs="Franklin Gothic Book"/>
          <w:b/>
          <w:spacing w:val="-1"/>
        </w:rPr>
        <w:t>A</w:t>
      </w:r>
      <w:r w:rsidRPr="00CC24F4">
        <w:rPr>
          <w:rFonts w:ascii="Franklin Gothic Book" w:eastAsia="Franklin Gothic Book" w:hAnsi="Franklin Gothic Book" w:cs="Franklin Gothic Book"/>
          <w:b/>
        </w:rPr>
        <w:t>dv</w:t>
      </w:r>
      <w:r w:rsidRPr="00CC24F4">
        <w:rPr>
          <w:rFonts w:ascii="Franklin Gothic Book" w:eastAsia="Franklin Gothic Book" w:hAnsi="Franklin Gothic Book" w:cs="Franklin Gothic Book"/>
          <w:b/>
          <w:spacing w:val="-1"/>
        </w:rPr>
        <w:t>i</w:t>
      </w:r>
      <w:r w:rsidRPr="00CC24F4">
        <w:rPr>
          <w:rFonts w:ascii="Franklin Gothic Book" w:eastAsia="Franklin Gothic Book" w:hAnsi="Franklin Gothic Book" w:cs="Franklin Gothic Book"/>
          <w:b/>
        </w:rPr>
        <w:t>so</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y</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p>
    <w:p w14:paraId="597E90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6787C8F8"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77777777"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PA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77777777"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PA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777777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4">
        <w:r>
          <w:rPr>
            <w:rFonts w:ascii="Franklin Gothic Book" w:eastAsia="Franklin Gothic Book" w:hAnsi="Franklin Gothic Book" w:cs="Franklin Gothic Book"/>
            <w:i/>
            <w:color w:val="0000FF"/>
            <w:sz w:val="16"/>
            <w:szCs w:val="16"/>
            <w:u w:val="single" w:color="0000FF"/>
          </w:rPr>
          <w:t>www.w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77777777" w:rsidR="006E486D" w:rsidRPr="00DA663F" w:rsidRDefault="006E486D" w:rsidP="006E486D">
      <w:pPr>
        <w:pStyle w:val="Heading2"/>
      </w:pPr>
      <w:r w:rsidRPr="00DA663F">
        <w:t>WPAG Training Locations</w:t>
      </w:r>
    </w:p>
    <w:p w14:paraId="1F09C99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49D0E0E4"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EndPr/>
        <w:sdtContent>
          <w:r w:rsidRPr="00DA6156">
            <w:rPr>
              <w:noProof/>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09A8C628" w:rsidR="005F680F" w:rsidRDefault="00DA6156" w:rsidP="00DA6156">
      <w:pPr>
        <w:spacing w:before="1"/>
        <w:contextualSpacing/>
      </w:pPr>
      <w:r>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17" w:history="1">
        <w:r w:rsidR="006144D4" w:rsidRPr="00A00785">
          <w:rPr>
            <w:rStyle w:val="Hyperlink"/>
            <w:rFonts w:ascii="Franklin Gothic Book" w:eastAsia="Franklin Gothic Book" w:hAnsi="Franklin Gothic Book"/>
            <w:b/>
            <w:sz w:val="16"/>
            <w:szCs w:val="16"/>
          </w:rPr>
          <w:t>info@wollampag.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195020" w14:textId="77777777" w:rsidR="00556FFF" w:rsidRDefault="00556FFF" w:rsidP="008F7DBA">
      <w:r>
        <w:separator/>
      </w:r>
    </w:p>
  </w:endnote>
  <w:endnote w:type="continuationSeparator" w:id="0">
    <w:p w14:paraId="1BA1E025" w14:textId="77777777" w:rsidR="00556FFF" w:rsidRDefault="00556FFF"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718C6"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10A2D6D4" wp14:editId="1F9F271A">
              <wp:simplePos x="0" y="0"/>
              <wp:positionH relativeFrom="page">
                <wp:posOffset>784860</wp:posOffset>
              </wp:positionH>
              <wp:positionV relativeFrom="page">
                <wp:posOffset>9624060</wp:posOffset>
              </wp:positionV>
              <wp:extent cx="1184910" cy="182880"/>
              <wp:effectExtent l="0" t="0" r="15240" b="7620"/>
              <wp:wrapTight wrapText="bothSides">
                <wp:wrapPolygon edited="0">
                  <wp:start x="0" y="0"/>
                  <wp:lineTo x="0" y="20250"/>
                  <wp:lineTo x="21531" y="20250"/>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5A776613" w:rsidR="008F7DBA" w:rsidRPr="00D03334" w:rsidRDefault="008F7DBA" w:rsidP="008F7DBA">
                          <w:r>
                            <w:rPr>
                              <w:rFonts w:ascii="FranklinGotITC-Book" w:hAnsi="FranklinGotITC-Book"/>
                              <w:sz w:val="14"/>
                            </w:rPr>
                            <w:t>www.</w:t>
                          </w:r>
                          <w:r w:rsidR="009B0A30">
                            <w:rPr>
                              <w:rFonts w:ascii="FranklinGotITC-Book" w:hAnsi="FranklinGotITC-Book"/>
                              <w:sz w:val="14"/>
                            </w:rPr>
                            <w:t>wollampa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8pt;margin-top:757.8pt;width:93.3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" filled="f" stroked="f">
              <v:textbox inset="0,0,0,0">
                <w:txbxContent>
                  <w:p w14:paraId="191DA22F" w14:textId="5A776613" w:rsidR="008F7DBA" w:rsidRPr="00D03334" w:rsidRDefault="008F7DBA" w:rsidP="008F7DBA">
                    <w:r>
                      <w:rPr>
                        <w:rFonts w:ascii="FranklinGotITC-Book" w:hAnsi="FranklinGotITC-Book"/>
                        <w:sz w:val="14"/>
                      </w:rPr>
                      <w:t>www.</w:t>
                    </w:r>
                    <w:r w:rsidR="009B0A30">
                      <w:rPr>
                        <w:rFonts w:ascii="FranklinGotITC-Book" w:hAnsi="FranklinGotITC-Book"/>
                        <w:sz w:val="14"/>
                      </w:rPr>
                      <w:t>wollampag.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080BB923" wp14:editId="44CA1F40">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363E3D2C"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6BD937" w14:textId="77777777" w:rsidR="00556FFF" w:rsidRDefault="00556FFF" w:rsidP="008F7DBA">
      <w:r>
        <w:separator/>
      </w:r>
    </w:p>
  </w:footnote>
  <w:footnote w:type="continuationSeparator" w:id="0">
    <w:p w14:paraId="069B178E" w14:textId="77777777" w:rsidR="00556FFF" w:rsidRDefault="00556FFF"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mzyZ58DH8jnOpA1r/QePAGbp7Upd9dQeOaOfjMcN0NqlZKHye0XV8dURARKAYoY1y6ETumlSrblgK9+35JM7nQ==" w:salt="VDEl1dpfKnLmhJuhhVqHd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MjM1MDM2MDc1szRQ0lEKTi0uzszPAykwqgUAHvzgPiwAAAA="/>
  </w:docVars>
  <w:rsids>
    <w:rsidRoot w:val="006C5D2D"/>
    <w:rsid w:val="00024A0C"/>
    <w:rsid w:val="00030750"/>
    <w:rsid w:val="00043985"/>
    <w:rsid w:val="000831C8"/>
    <w:rsid w:val="000A54E1"/>
    <w:rsid w:val="000F3B99"/>
    <w:rsid w:val="000F4071"/>
    <w:rsid w:val="0010054E"/>
    <w:rsid w:val="001045BF"/>
    <w:rsid w:val="001304A6"/>
    <w:rsid w:val="00131489"/>
    <w:rsid w:val="0015469F"/>
    <w:rsid w:val="001576F6"/>
    <w:rsid w:val="00166EF0"/>
    <w:rsid w:val="00182CB8"/>
    <w:rsid w:val="001E4AD6"/>
    <w:rsid w:val="001E5CE8"/>
    <w:rsid w:val="00212B1A"/>
    <w:rsid w:val="002341D2"/>
    <w:rsid w:val="00255657"/>
    <w:rsid w:val="002719E4"/>
    <w:rsid w:val="0027314F"/>
    <w:rsid w:val="00281223"/>
    <w:rsid w:val="002A565F"/>
    <w:rsid w:val="002A692E"/>
    <w:rsid w:val="002B35C3"/>
    <w:rsid w:val="002E402E"/>
    <w:rsid w:val="0035283F"/>
    <w:rsid w:val="0037251F"/>
    <w:rsid w:val="003816B6"/>
    <w:rsid w:val="00385786"/>
    <w:rsid w:val="003B2506"/>
    <w:rsid w:val="003F1893"/>
    <w:rsid w:val="00406B3B"/>
    <w:rsid w:val="0047524C"/>
    <w:rsid w:val="004962B6"/>
    <w:rsid w:val="00511010"/>
    <w:rsid w:val="005453B9"/>
    <w:rsid w:val="00556FFF"/>
    <w:rsid w:val="00575413"/>
    <w:rsid w:val="005C2AEE"/>
    <w:rsid w:val="005C3A0B"/>
    <w:rsid w:val="005D72C0"/>
    <w:rsid w:val="005F680F"/>
    <w:rsid w:val="006016F9"/>
    <w:rsid w:val="00610A06"/>
    <w:rsid w:val="006144D4"/>
    <w:rsid w:val="00616A0D"/>
    <w:rsid w:val="006456BB"/>
    <w:rsid w:val="006A3F2D"/>
    <w:rsid w:val="006A5181"/>
    <w:rsid w:val="006B536C"/>
    <w:rsid w:val="006C552A"/>
    <w:rsid w:val="006C5D2D"/>
    <w:rsid w:val="006C7873"/>
    <w:rsid w:val="006D77B8"/>
    <w:rsid w:val="006E486D"/>
    <w:rsid w:val="0071511B"/>
    <w:rsid w:val="00727D35"/>
    <w:rsid w:val="00731BA3"/>
    <w:rsid w:val="00734FA3"/>
    <w:rsid w:val="007562E5"/>
    <w:rsid w:val="00765AE9"/>
    <w:rsid w:val="00773113"/>
    <w:rsid w:val="007A0BE1"/>
    <w:rsid w:val="007A6DBA"/>
    <w:rsid w:val="007B78FD"/>
    <w:rsid w:val="007C224C"/>
    <w:rsid w:val="007E682E"/>
    <w:rsid w:val="00826E1C"/>
    <w:rsid w:val="0086295A"/>
    <w:rsid w:val="0088279E"/>
    <w:rsid w:val="00887B0D"/>
    <w:rsid w:val="008E43AD"/>
    <w:rsid w:val="008F5E5D"/>
    <w:rsid w:val="008F7DBA"/>
    <w:rsid w:val="0090767A"/>
    <w:rsid w:val="009139E8"/>
    <w:rsid w:val="00915797"/>
    <w:rsid w:val="009B0A30"/>
    <w:rsid w:val="009F0AB8"/>
    <w:rsid w:val="009F4F47"/>
    <w:rsid w:val="009F7DCD"/>
    <w:rsid w:val="00A148F1"/>
    <w:rsid w:val="00A244C4"/>
    <w:rsid w:val="00A56B81"/>
    <w:rsid w:val="00A75115"/>
    <w:rsid w:val="00AB2B1A"/>
    <w:rsid w:val="00AF50E8"/>
    <w:rsid w:val="00B1403A"/>
    <w:rsid w:val="00B15594"/>
    <w:rsid w:val="00B240B8"/>
    <w:rsid w:val="00B30636"/>
    <w:rsid w:val="00B31E5F"/>
    <w:rsid w:val="00B5299A"/>
    <w:rsid w:val="00BF202D"/>
    <w:rsid w:val="00C47565"/>
    <w:rsid w:val="00CA2BA3"/>
    <w:rsid w:val="00CA47D1"/>
    <w:rsid w:val="00CC24F4"/>
    <w:rsid w:val="00CD093A"/>
    <w:rsid w:val="00CE56C0"/>
    <w:rsid w:val="00D01210"/>
    <w:rsid w:val="00D237AA"/>
    <w:rsid w:val="00D35757"/>
    <w:rsid w:val="00D56058"/>
    <w:rsid w:val="00D71BDB"/>
    <w:rsid w:val="00D728A5"/>
    <w:rsid w:val="00DA6156"/>
    <w:rsid w:val="00DA663F"/>
    <w:rsid w:val="00DA6A2E"/>
    <w:rsid w:val="00DC04E9"/>
    <w:rsid w:val="00E218F4"/>
    <w:rsid w:val="00E34C7B"/>
    <w:rsid w:val="00E414F4"/>
    <w:rsid w:val="00E47159"/>
    <w:rsid w:val="00E53FF3"/>
    <w:rsid w:val="00E72622"/>
    <w:rsid w:val="00E75D36"/>
    <w:rsid w:val="00E94679"/>
    <w:rsid w:val="00ED37DE"/>
    <w:rsid w:val="00EF0EF2"/>
    <w:rsid w:val="00F15469"/>
    <w:rsid w:val="00F50EDC"/>
    <w:rsid w:val="00F57088"/>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BD6F3A" w:rsidP="00BD6F3A">
          <w:pPr>
            <w:pStyle w:val="45126515C3BC4FE78D95397D101534A527"/>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BD6F3A" w:rsidP="00BD6F3A">
          <w:pPr>
            <w:pStyle w:val="DEF4866AE1704AD098DA7A428E0EC3ED26"/>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BD6F3A" w:rsidP="00BD6F3A">
          <w:pPr>
            <w:pStyle w:val="D016FEE4B9FD47519FB617BB097E1E6526"/>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BD6F3A" w:rsidP="00BD6F3A">
          <w:pPr>
            <w:pStyle w:val="7953B9D84D10411DA68D808978540E4626"/>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BD6F3A" w:rsidP="00BD6F3A">
          <w:pPr>
            <w:pStyle w:val="F8231E4653B54344AE18182DFD44CFAF26"/>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BD6F3A" w:rsidP="00BD6F3A">
          <w:pPr>
            <w:pStyle w:val="4FAFF33E1925470B953B817220F016B826"/>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BD6F3A" w:rsidP="00BD6F3A">
          <w:pPr>
            <w:pStyle w:val="4685C285B4464497B5CEDB005F5F897E26"/>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BD6F3A" w:rsidP="00BD6F3A">
          <w:pPr>
            <w:pStyle w:val="BC66D44D0AF94948A098FAC8F0F5C3A926"/>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BD6F3A" w:rsidP="00BD6F3A">
          <w:pPr>
            <w:pStyle w:val="FC240EA5F8FB461B906337DB7582F16526"/>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BD6F3A" w:rsidP="00BD6F3A">
          <w:pPr>
            <w:pStyle w:val="5616E6973F4343F0A28B62A27B282D2C26"/>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BD6F3A" w:rsidP="00BD6F3A">
          <w:pPr>
            <w:pStyle w:val="0D9AE8EB6F014F94955FC51C58B4B67C26"/>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BD6F3A" w:rsidP="00BD6F3A">
          <w:pPr>
            <w:pStyle w:val="BCD92D552BB349E5A2A1D841A8FBBCA826"/>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BD6F3A" w:rsidP="00BD6F3A">
          <w:pPr>
            <w:pStyle w:val="C0812576DCEC42979337EF87ACF908A126"/>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BD6F3A" w:rsidP="00BD6F3A">
          <w:pPr>
            <w:pStyle w:val="B8DCF147021B4E7EA1C4156A43AA4C9026"/>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BD6F3A" w:rsidP="00BD6F3A">
          <w:pPr>
            <w:pStyle w:val="85B824B847C646E1BDFC3D214F1CE5E726"/>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BD6F3A" w:rsidP="00BD6F3A">
          <w:pPr>
            <w:pStyle w:val="694F21F78D754EB7AD355BD7C810A03723"/>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7734B"/>
    <w:rsid w:val="000D238C"/>
    <w:rsid w:val="0010313D"/>
    <w:rsid w:val="001C5AAE"/>
    <w:rsid w:val="002D3B37"/>
    <w:rsid w:val="00361352"/>
    <w:rsid w:val="00374323"/>
    <w:rsid w:val="003F3D80"/>
    <w:rsid w:val="004C2BF1"/>
    <w:rsid w:val="004C6D21"/>
    <w:rsid w:val="004C7441"/>
    <w:rsid w:val="004D2F04"/>
    <w:rsid w:val="004D68E9"/>
    <w:rsid w:val="0054165F"/>
    <w:rsid w:val="005D3166"/>
    <w:rsid w:val="00622416"/>
    <w:rsid w:val="006B753E"/>
    <w:rsid w:val="006F4B8D"/>
    <w:rsid w:val="00741840"/>
    <w:rsid w:val="00816E3D"/>
    <w:rsid w:val="008638AB"/>
    <w:rsid w:val="008C02C2"/>
    <w:rsid w:val="0095719D"/>
    <w:rsid w:val="009B798F"/>
    <w:rsid w:val="00A753FF"/>
    <w:rsid w:val="00A976D3"/>
    <w:rsid w:val="00BD6F3A"/>
    <w:rsid w:val="00C46B9C"/>
    <w:rsid w:val="00C74067"/>
    <w:rsid w:val="00C867E2"/>
    <w:rsid w:val="00C87658"/>
    <w:rsid w:val="00D01F7C"/>
    <w:rsid w:val="00D56DFF"/>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6F3A"/>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7">
    <w:name w:val="45126515C3BC4FE78D95397D101534A527"/>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6">
    <w:name w:val="4FAFF33E1925470B953B817220F016B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6">
    <w:name w:val="4685C285B4464497B5CEDB005F5F897E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6">
    <w:name w:val="BC66D44D0AF94948A098FAC8F0F5C3A9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6">
    <w:name w:val="FC240EA5F8FB461B906337DB7582F1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6">
    <w:name w:val="5616E6973F4343F0A28B62A27B282D2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6">
    <w:name w:val="0D9AE8EB6F014F94955FC51C58B4B67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3">
    <w:name w:val="694F21F78D754EB7AD355BD7C810A03723"/>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6">
    <w:name w:val="BCD92D552BB349E5A2A1D841A8FBBCA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6">
    <w:name w:val="C0812576DCEC42979337EF87ACF908A1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6">
    <w:name w:val="B8DCF147021B4E7EA1C4156A43AA4C90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2">
    <w:name w:val="C9C731562C024CE9B397339E0DAD04F52"/>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6">
    <w:name w:val="85B824B847C646E1BDFC3D214F1CE5E726"/>
    <w:rsid w:val="00BD6F3A"/>
    <w:pPr>
      <w:widowControl w:val="0"/>
      <w:spacing w:after="0" w:line="240" w:lineRule="auto"/>
    </w:pPr>
    <w:rPr>
      <w:rFonts w:eastAsiaTheme="minorHAnsi"/>
    </w:rPr>
  </w:style>
  <w:style w:type="paragraph" w:customStyle="1" w:styleId="DEF4866AE1704AD098DA7A428E0EC3ED26">
    <w:name w:val="DEF4866AE1704AD098DA7A428E0EC3ED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6">
    <w:name w:val="D016FEE4B9FD47519FB617BB097E1E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6">
    <w:name w:val="7953B9D84D10411DA68D808978540E46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6">
    <w:name w:val="F8231E4653B54344AE18182DFD44CFAF26"/>
    <w:rsid w:val="00BD6F3A"/>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CDABD5-60F3-4364-BCAF-4CEED761B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591</Words>
  <Characters>337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 Schwab</cp:lastModifiedBy>
  <cp:revision>10</cp:revision>
  <dcterms:created xsi:type="dcterms:W3CDTF">2016-07-15T13:40:00Z</dcterms:created>
  <dcterms:modified xsi:type="dcterms:W3CDTF">2017-06-07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